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6C948" w14:textId="77777777" w:rsidR="00B13CC7" w:rsidRDefault="00186282" w:rsidP="00956843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实现二叉树前序、中序、后序遍历</w:t>
      </w:r>
      <w:r w:rsidR="006D2C9A">
        <w:rPr>
          <w:rFonts w:ascii="Times New Roman" w:eastAsia="宋体" w:hAnsi="Times New Roman" w:hint="eastAsia"/>
          <w:sz w:val="24"/>
        </w:rPr>
        <w:t>的</w:t>
      </w:r>
      <w:r>
        <w:rPr>
          <w:rFonts w:ascii="Times New Roman" w:eastAsia="宋体" w:hAnsi="Times New Roman" w:hint="eastAsia"/>
          <w:sz w:val="24"/>
        </w:rPr>
        <w:t>递归算法</w:t>
      </w:r>
      <w:r w:rsidR="00B13CC7" w:rsidRPr="00956843">
        <w:rPr>
          <w:rFonts w:ascii="Times New Roman" w:eastAsia="宋体" w:hAnsi="Times New Roman"/>
          <w:sz w:val="24"/>
        </w:rPr>
        <w:t>；</w:t>
      </w:r>
    </w:p>
    <w:p w14:paraId="1D84B7AF" w14:textId="77777777" w:rsidR="00F87B8B" w:rsidRDefault="00186282" w:rsidP="00F87B8B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计算二叉树的深度（递归和非递归算法）</w:t>
      </w:r>
      <w:r w:rsidR="00F87B8B" w:rsidRPr="00956843">
        <w:rPr>
          <w:rFonts w:ascii="Times New Roman" w:eastAsia="宋体" w:hAnsi="Times New Roman"/>
          <w:sz w:val="24"/>
        </w:rPr>
        <w:t>；</w:t>
      </w:r>
    </w:p>
    <w:p w14:paraId="078776F7" w14:textId="53347263" w:rsidR="00186282" w:rsidRDefault="00186282" w:rsidP="00F87B8B">
      <w:pPr>
        <w:pStyle w:val="a3"/>
        <w:numPr>
          <w:ilvl w:val="0"/>
          <w:numId w:val="1"/>
        </w:numPr>
        <w:spacing w:line="360" w:lineRule="auto"/>
        <w:ind w:left="357" w:firstLineChars="0" w:hanging="357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统计二叉树</w:t>
      </w:r>
      <w:r w:rsidR="00401557">
        <w:rPr>
          <w:rFonts w:ascii="Times New Roman" w:eastAsia="宋体" w:hAnsi="Times New Roman" w:hint="eastAsia"/>
          <w:sz w:val="24"/>
        </w:rPr>
        <w:t>度为</w:t>
      </w:r>
      <w:r w:rsidR="00401557">
        <w:rPr>
          <w:rFonts w:ascii="Times New Roman" w:eastAsia="宋体" w:hAnsi="Times New Roman" w:hint="eastAsia"/>
          <w:sz w:val="24"/>
        </w:rPr>
        <w:t>1</w:t>
      </w:r>
      <w:r w:rsidR="00401557">
        <w:rPr>
          <w:rFonts w:ascii="Times New Roman" w:eastAsia="宋体" w:hAnsi="Times New Roman" w:hint="eastAsia"/>
          <w:sz w:val="24"/>
        </w:rPr>
        <w:t>的</w:t>
      </w:r>
      <w:r>
        <w:rPr>
          <w:rFonts w:ascii="Times New Roman" w:eastAsia="宋体" w:hAnsi="Times New Roman" w:hint="eastAsia"/>
          <w:sz w:val="24"/>
        </w:rPr>
        <w:t>节点个数（递归和非递归算法）；</w:t>
      </w:r>
    </w:p>
    <w:p w14:paraId="5B31BF3D" w14:textId="77777777" w:rsidR="00D46BBF" w:rsidRDefault="00D46BBF" w:rsidP="00D46BBF">
      <w:pPr>
        <w:pStyle w:val="a3"/>
        <w:spacing w:line="360" w:lineRule="auto"/>
        <w:ind w:left="357" w:firstLineChars="0" w:firstLine="0"/>
        <w:rPr>
          <w:rFonts w:ascii="Times New Roman" w:eastAsia="宋体" w:hAnsi="Times New Roman"/>
          <w:sz w:val="24"/>
        </w:rPr>
      </w:pPr>
    </w:p>
    <w:p w14:paraId="0B2A9AA4" w14:textId="77777777" w:rsidR="00D46BBF" w:rsidRDefault="00D46BBF" w:rsidP="00D46BBF">
      <w:pPr>
        <w:pStyle w:val="a3"/>
        <w:spacing w:line="360" w:lineRule="auto"/>
        <w:ind w:left="357" w:firstLineChars="0" w:firstLine="0"/>
        <w:rPr>
          <w:rFonts w:ascii="Times New Roman" w:eastAsia="宋体" w:hAnsi="Times New Roman"/>
          <w:sz w:val="24"/>
        </w:rPr>
      </w:pPr>
    </w:p>
    <w:p w14:paraId="1C8833EF" w14:textId="77777777" w:rsidR="00D46BBF" w:rsidRDefault="00D46BBF" w:rsidP="00D46BBF">
      <w:pPr>
        <w:pStyle w:val="a3"/>
        <w:spacing w:line="360" w:lineRule="auto"/>
        <w:ind w:left="357" w:firstLineChars="0" w:firstLine="0"/>
        <w:rPr>
          <w:rFonts w:ascii="Times New Roman" w:eastAsia="宋体" w:hAnsi="Times New Roman"/>
          <w:sz w:val="24"/>
        </w:rPr>
      </w:pPr>
    </w:p>
    <w:p w14:paraId="1E151576" w14:textId="303D2813" w:rsidR="00D46BBF" w:rsidRDefault="00D46BBF" w:rsidP="00D46BBF">
      <w:pPr>
        <w:pStyle w:val="a3"/>
        <w:spacing w:line="360" w:lineRule="auto"/>
        <w:ind w:left="357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0</w:t>
      </w:r>
      <w:r>
        <w:rPr>
          <w:rFonts w:ascii="Times New Roman" w:eastAsia="宋体" w:hAnsi="Times New Roman" w:hint="eastAsia"/>
          <w:sz w:val="24"/>
        </w:rPr>
        <w:t>岁还不讲爱，那什么时候讲呢？是等到耄耋之年门牙掉光失去关于爱的生命力，还是要天真的笃定岁月蹉跎后爱情不会被消磨殆尽？</w:t>
      </w:r>
    </w:p>
    <w:p w14:paraId="353728FC" w14:textId="09F75FCA" w:rsidR="00D46BBF" w:rsidRDefault="00D46BBF" w:rsidP="00FA0D9B">
      <w:pPr>
        <w:pStyle w:val="a3"/>
        <w:spacing w:line="360" w:lineRule="auto"/>
        <w:ind w:left="357" w:firstLineChars="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我所说的爱，从世俗角度看，是微醺时偶然瞥见的月色，是舞池里打着转的星星，是让人头痛欲裂的欲望，是六分熟的甜煎蛋，</w:t>
      </w:r>
      <w:r w:rsidR="00934382">
        <w:rPr>
          <w:rFonts w:ascii="Times New Roman" w:eastAsia="宋体" w:hAnsi="Times New Roman" w:hint="eastAsia"/>
          <w:sz w:val="24"/>
        </w:rPr>
        <w:t>是</w:t>
      </w:r>
      <w:r w:rsidR="00FA0D9B">
        <w:rPr>
          <w:rFonts w:ascii="Times New Roman" w:eastAsia="宋体" w:hAnsi="Times New Roman" w:hint="eastAsia"/>
          <w:sz w:val="24"/>
        </w:rPr>
        <w:t>一切的荒唐可笑，又是一切美好本身。</w:t>
      </w:r>
    </w:p>
    <w:p w14:paraId="3BBFD000" w14:textId="77777777" w:rsidR="00FA0D9B" w:rsidRDefault="00FA0D9B" w:rsidP="00FA0D9B">
      <w:pPr>
        <w:pStyle w:val="a3"/>
        <w:spacing w:line="360" w:lineRule="auto"/>
        <w:ind w:left="357" w:firstLineChars="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那是不是可以反推</w:t>
      </w:r>
      <w:r>
        <w:rPr>
          <w:rFonts w:ascii="Times New Roman" w:eastAsia="宋体" w:hAnsi="Times New Roman" w:hint="eastAsia"/>
          <w:sz w:val="24"/>
        </w:rPr>
        <w:t>-</w:t>
      </w:r>
      <w:r>
        <w:rPr>
          <w:rFonts w:ascii="Times New Roman" w:eastAsia="宋体" w:hAnsi="Times New Roman"/>
          <w:sz w:val="24"/>
        </w:rPr>
        <w:t>----</w:t>
      </w:r>
      <w:r>
        <w:rPr>
          <w:rFonts w:ascii="Times New Roman" w:eastAsia="宋体" w:hAnsi="Times New Roman" w:hint="eastAsia"/>
          <w:sz w:val="24"/>
        </w:rPr>
        <w:t>一切使人堕落，担忧，轻贱，卑微的爱情，都算不上什么“爱。</w:t>
      </w:r>
    </w:p>
    <w:p w14:paraId="50F4B633" w14:textId="279414B0" w:rsidR="00FA0D9B" w:rsidRDefault="00FA0D9B" w:rsidP="00FA0D9B">
      <w:pPr>
        <w:pStyle w:val="a3"/>
        <w:spacing w:line="360" w:lineRule="auto"/>
        <w:ind w:left="357" w:firstLineChars="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所以啊，爱情不必要求你无坚不摧，恰恰相反，真正的爱情是脆弱的，并不要你太过赤诚热切，不过是在每个冰雪消融的春天来临前，借一点热情去罢了。当然，也不要惧怕</w:t>
      </w:r>
      <w:r w:rsidR="00934382">
        <w:rPr>
          <w:rFonts w:ascii="Times New Roman" w:eastAsia="宋体" w:hAnsi="Times New Roman" w:hint="eastAsia"/>
          <w:sz w:val="24"/>
        </w:rPr>
        <w:t>爱，我们必须承认，衰败凋零是凄美的浪漫，但，浪漫永不凋谢。</w:t>
      </w:r>
    </w:p>
    <w:p w14:paraId="76EA7096" w14:textId="32890337" w:rsidR="00934382" w:rsidRDefault="00934382" w:rsidP="00FA0D9B">
      <w:pPr>
        <w:pStyle w:val="a3"/>
        <w:spacing w:line="360" w:lineRule="auto"/>
        <w:ind w:left="357" w:firstLineChars="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永不凋谢。</w:t>
      </w:r>
    </w:p>
    <w:p w14:paraId="4D4D1B43" w14:textId="44383047" w:rsidR="00934382" w:rsidRPr="00FA0D9B" w:rsidRDefault="00934382" w:rsidP="00FA0D9B">
      <w:pPr>
        <w:pStyle w:val="a3"/>
        <w:spacing w:line="360" w:lineRule="auto"/>
        <w:ind w:left="357" w:firstLineChars="0" w:firstLine="480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大胆去爱吧。</w:t>
      </w:r>
    </w:p>
    <w:sectPr w:rsidR="00934382" w:rsidRPr="00FA0D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0007C"/>
    <w:multiLevelType w:val="hybridMultilevel"/>
    <w:tmpl w:val="7C30CB4C"/>
    <w:lvl w:ilvl="0" w:tplc="4DBEFA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wNDc0tDQ2NTA0tbRQ0lEKTi0uzszPAykwrAUAiZ4xIiwAAAA="/>
  </w:docVars>
  <w:rsids>
    <w:rsidRoot w:val="00CB6051"/>
    <w:rsid w:val="000105F2"/>
    <w:rsid w:val="000E4107"/>
    <w:rsid w:val="00186282"/>
    <w:rsid w:val="00293238"/>
    <w:rsid w:val="002A15F9"/>
    <w:rsid w:val="002B0554"/>
    <w:rsid w:val="002C73FB"/>
    <w:rsid w:val="00401557"/>
    <w:rsid w:val="00525758"/>
    <w:rsid w:val="006266D2"/>
    <w:rsid w:val="006D2C9A"/>
    <w:rsid w:val="00830C3B"/>
    <w:rsid w:val="00934382"/>
    <w:rsid w:val="00956843"/>
    <w:rsid w:val="009A20C7"/>
    <w:rsid w:val="00A3041F"/>
    <w:rsid w:val="00AB5796"/>
    <w:rsid w:val="00B13CC7"/>
    <w:rsid w:val="00B87C42"/>
    <w:rsid w:val="00CB6051"/>
    <w:rsid w:val="00D46BBF"/>
    <w:rsid w:val="00F87B8B"/>
    <w:rsid w:val="00FA0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62852"/>
  <w15:chartTrackingRefBased/>
  <w15:docId w15:val="{59393D8E-4F72-4877-8495-605E9F717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3CC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55</Words>
  <Characters>314</Characters>
  <Application>Microsoft Office Word</Application>
  <DocSecurity>0</DocSecurity>
  <Lines>2</Lines>
  <Paragraphs>1</Paragraphs>
  <ScaleCrop>false</ScaleCrop>
  <Company>Users</Company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</dc:creator>
  <cp:keywords/>
  <dc:description/>
  <cp:lastModifiedBy>李 昕</cp:lastModifiedBy>
  <cp:revision>7</cp:revision>
  <dcterms:created xsi:type="dcterms:W3CDTF">2020-10-08T02:28:00Z</dcterms:created>
  <dcterms:modified xsi:type="dcterms:W3CDTF">2022-04-02T06:12:00Z</dcterms:modified>
</cp:coreProperties>
</file>